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0CDED" w14:textId="77777777" w:rsidR="00FA29D1" w:rsidRDefault="00117107" w:rsidP="00E626E9">
      <w:pPr>
        <w:jc w:val="center"/>
      </w:pPr>
      <w:r w:rsidRPr="00FA29D1">
        <w:rPr>
          <w:noProof/>
        </w:rPr>
        <w:drawing>
          <wp:anchor distT="0" distB="0" distL="114300" distR="114300" simplePos="0" relativeHeight="251659264" behindDoc="1" locked="0" layoutInCell="0" allowOverlap="1" wp14:anchorId="70AC51DC" wp14:editId="1DCD4DAD">
            <wp:simplePos x="0" y="0"/>
            <wp:positionH relativeFrom="margin">
              <wp:posOffset>942975</wp:posOffset>
            </wp:positionH>
            <wp:positionV relativeFrom="margin">
              <wp:posOffset>-202565</wp:posOffset>
            </wp:positionV>
            <wp:extent cx="4476750" cy="1280160"/>
            <wp:effectExtent l="19050" t="0" r="0" b="0"/>
            <wp:wrapNone/>
            <wp:docPr id="4" name="WordPictureWatermark22645606" descr="Health Professions_Letter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22645606" descr="Health Professions_Letterhead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14650" t="2500" r="14404" b="81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1280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8E8B84A" w14:textId="77777777" w:rsidR="00FA29D1" w:rsidRDefault="00FA29D1" w:rsidP="00E626E9">
      <w:pPr>
        <w:jc w:val="center"/>
      </w:pPr>
    </w:p>
    <w:p w14:paraId="72F2DBC0" w14:textId="77777777" w:rsidR="00FA29D1" w:rsidRDefault="00FA29D1" w:rsidP="00E626E9">
      <w:pPr>
        <w:jc w:val="center"/>
      </w:pPr>
    </w:p>
    <w:p w14:paraId="69E55207" w14:textId="77777777" w:rsidR="00FA29D1" w:rsidRDefault="00FA29D1" w:rsidP="00E626E9">
      <w:pPr>
        <w:jc w:val="center"/>
      </w:pPr>
    </w:p>
    <w:p w14:paraId="1D88CB5C" w14:textId="77777777" w:rsidR="00FA29D1" w:rsidRDefault="00FA29D1" w:rsidP="00E626E9">
      <w:pPr>
        <w:jc w:val="center"/>
      </w:pPr>
    </w:p>
    <w:p w14:paraId="23EE42B8" w14:textId="77777777" w:rsidR="00FA29D1" w:rsidRDefault="00FA29D1" w:rsidP="00117107"/>
    <w:p w14:paraId="06824C76" w14:textId="77777777" w:rsidR="00FA29D1" w:rsidRDefault="00FA29D1" w:rsidP="00E626E9">
      <w:pPr>
        <w:jc w:val="center"/>
      </w:pPr>
    </w:p>
    <w:p w14:paraId="4FBC0682" w14:textId="33FDBA48" w:rsidR="004F4D2B" w:rsidRDefault="00F428D1" w:rsidP="00FB2199">
      <w:pPr>
        <w:jc w:val="center"/>
        <w:rPr>
          <w:b/>
        </w:rPr>
      </w:pPr>
      <w:r w:rsidRPr="00994122">
        <w:rPr>
          <w:b/>
        </w:rPr>
        <w:t xml:space="preserve">Intention to </w:t>
      </w:r>
      <w:r w:rsidR="000D5B65">
        <w:rPr>
          <w:b/>
        </w:rPr>
        <w:t>Reactiv</w:t>
      </w:r>
      <w:r w:rsidR="00DC62EF">
        <w:rPr>
          <w:b/>
        </w:rPr>
        <w:t>ate</w:t>
      </w:r>
      <w:r w:rsidR="000D5B65">
        <w:rPr>
          <w:b/>
        </w:rPr>
        <w:t xml:space="preserve"> and </w:t>
      </w:r>
      <w:r w:rsidRPr="00994122">
        <w:rPr>
          <w:b/>
        </w:rPr>
        <w:t xml:space="preserve">Update Materials </w:t>
      </w:r>
      <w:r w:rsidR="001A68C3" w:rsidRPr="00994122">
        <w:rPr>
          <w:b/>
        </w:rPr>
        <w:t xml:space="preserve">for HPAC </w:t>
      </w:r>
    </w:p>
    <w:p w14:paraId="7B52998A" w14:textId="11E216C4" w:rsidR="00BE2742" w:rsidRDefault="00A94657" w:rsidP="00FB2199">
      <w:pPr>
        <w:jc w:val="center"/>
        <w:rPr>
          <w:sz w:val="22"/>
          <w:szCs w:val="22"/>
        </w:rPr>
      </w:pPr>
      <w:r w:rsidRPr="005C69B3">
        <w:rPr>
          <w:sz w:val="22"/>
          <w:szCs w:val="22"/>
        </w:rPr>
        <w:t xml:space="preserve">Valid for </w:t>
      </w:r>
      <w:r w:rsidR="00870F5F" w:rsidRPr="005C69B3">
        <w:rPr>
          <w:sz w:val="22"/>
          <w:szCs w:val="22"/>
        </w:rPr>
        <w:t xml:space="preserve">HPAC </w:t>
      </w:r>
      <w:r w:rsidR="004F4D2B" w:rsidRPr="005C69B3">
        <w:rPr>
          <w:sz w:val="22"/>
          <w:szCs w:val="22"/>
        </w:rPr>
        <w:t xml:space="preserve">Re-Applicants Who Graduated </w:t>
      </w:r>
      <w:r w:rsidR="00072E2B" w:rsidRPr="005C69B3">
        <w:rPr>
          <w:sz w:val="22"/>
          <w:szCs w:val="22"/>
        </w:rPr>
        <w:t xml:space="preserve">Between </w:t>
      </w:r>
      <w:r w:rsidR="004358CE" w:rsidRPr="005C69B3">
        <w:rPr>
          <w:sz w:val="22"/>
          <w:szCs w:val="22"/>
        </w:rPr>
        <w:t>20</w:t>
      </w:r>
      <w:r w:rsidR="00EA464C">
        <w:rPr>
          <w:sz w:val="22"/>
          <w:szCs w:val="22"/>
        </w:rPr>
        <w:t>2</w:t>
      </w:r>
      <w:r w:rsidR="0019773B">
        <w:rPr>
          <w:sz w:val="22"/>
          <w:szCs w:val="22"/>
        </w:rPr>
        <w:t>3</w:t>
      </w:r>
      <w:r w:rsidR="00117107">
        <w:rPr>
          <w:sz w:val="22"/>
          <w:szCs w:val="22"/>
        </w:rPr>
        <w:t xml:space="preserve"> &amp; 202</w:t>
      </w:r>
      <w:r w:rsidR="0019773B">
        <w:rPr>
          <w:sz w:val="22"/>
          <w:szCs w:val="22"/>
        </w:rPr>
        <w:t>5</w:t>
      </w:r>
    </w:p>
    <w:p w14:paraId="2AD94E0D" w14:textId="77777777" w:rsidR="005C69B3" w:rsidRPr="005C69B3" w:rsidRDefault="005C69B3" w:rsidP="00E626E9">
      <w:pPr>
        <w:jc w:val="center"/>
        <w:rPr>
          <w:sz w:val="22"/>
          <w:szCs w:val="22"/>
        </w:rPr>
      </w:pPr>
    </w:p>
    <w:p w14:paraId="18778256" w14:textId="77777777" w:rsidR="007F12AD" w:rsidRDefault="00870F5F" w:rsidP="00870634">
      <w:pPr>
        <w:rPr>
          <w:color w:val="C00000"/>
          <w:sz w:val="22"/>
          <w:szCs w:val="22"/>
        </w:rPr>
      </w:pPr>
      <w:r w:rsidRPr="005C69B3">
        <w:rPr>
          <w:color w:val="C00000"/>
          <w:sz w:val="22"/>
          <w:szCs w:val="22"/>
        </w:rPr>
        <w:t>(</w:t>
      </w:r>
      <w:r w:rsidR="005C69B3" w:rsidRPr="005C69B3">
        <w:rPr>
          <w:color w:val="C00000"/>
          <w:sz w:val="22"/>
          <w:szCs w:val="22"/>
        </w:rPr>
        <w:t>IMPORTANT</w:t>
      </w:r>
      <w:r w:rsidRPr="005C69B3">
        <w:rPr>
          <w:color w:val="C00000"/>
          <w:sz w:val="22"/>
          <w:szCs w:val="22"/>
        </w:rPr>
        <w:t xml:space="preserve">: </w:t>
      </w:r>
    </w:p>
    <w:p w14:paraId="6B255EE7" w14:textId="77777777" w:rsidR="007F12AD" w:rsidRDefault="007F12AD" w:rsidP="00870634">
      <w:pPr>
        <w:rPr>
          <w:color w:val="C00000"/>
          <w:sz w:val="22"/>
          <w:szCs w:val="22"/>
        </w:rPr>
      </w:pPr>
      <w:r>
        <w:rPr>
          <w:color w:val="C00000"/>
          <w:sz w:val="22"/>
          <w:szCs w:val="22"/>
        </w:rPr>
        <w:t xml:space="preserve">In accordance with the Family Educational Rights and Privacy Act of 1974 (FERPA), requests that are sent from non-Lafayette email addresses require additional authentication. Please include a scanned image of the front of your government-issued photo ID (such as a driver’s license or passport) with your email. </w:t>
      </w:r>
    </w:p>
    <w:p w14:paraId="31052ECF" w14:textId="49480645" w:rsidR="007F12AD" w:rsidRDefault="007F12AD" w:rsidP="00870634">
      <w:pPr>
        <w:rPr>
          <w:color w:val="C00000"/>
          <w:sz w:val="22"/>
          <w:szCs w:val="22"/>
        </w:rPr>
      </w:pPr>
      <w:r>
        <w:rPr>
          <w:color w:val="C00000"/>
          <w:sz w:val="22"/>
          <w:szCs w:val="22"/>
        </w:rPr>
        <w:t xml:space="preserve">   </w:t>
      </w:r>
    </w:p>
    <w:p w14:paraId="6D941991" w14:textId="02808B95" w:rsidR="00870F5F" w:rsidRPr="005C69B3" w:rsidRDefault="00870F5F" w:rsidP="00870634">
      <w:pPr>
        <w:rPr>
          <w:color w:val="C00000"/>
          <w:sz w:val="22"/>
          <w:szCs w:val="22"/>
        </w:rPr>
      </w:pPr>
      <w:r w:rsidRPr="005C69B3">
        <w:rPr>
          <w:color w:val="C00000"/>
          <w:sz w:val="22"/>
          <w:szCs w:val="22"/>
        </w:rPr>
        <w:t xml:space="preserve">This form must be submitted to Ms. </w:t>
      </w:r>
      <w:r w:rsidR="00D94FB4">
        <w:rPr>
          <w:color w:val="C00000"/>
          <w:sz w:val="22"/>
          <w:szCs w:val="22"/>
        </w:rPr>
        <w:t>Herschlag</w:t>
      </w:r>
      <w:r w:rsidRPr="005C69B3">
        <w:rPr>
          <w:color w:val="C00000"/>
          <w:sz w:val="22"/>
          <w:szCs w:val="22"/>
        </w:rPr>
        <w:t xml:space="preserve"> by </w:t>
      </w:r>
      <w:r w:rsidR="005D3BCF">
        <w:rPr>
          <w:color w:val="C00000"/>
          <w:sz w:val="22"/>
          <w:szCs w:val="22"/>
        </w:rPr>
        <w:t>April</w:t>
      </w:r>
      <w:r w:rsidR="001C177C">
        <w:rPr>
          <w:color w:val="C00000"/>
          <w:sz w:val="22"/>
          <w:szCs w:val="22"/>
        </w:rPr>
        <w:t xml:space="preserve"> </w:t>
      </w:r>
      <w:r w:rsidR="00E46AAF">
        <w:rPr>
          <w:color w:val="C00000"/>
          <w:sz w:val="22"/>
          <w:szCs w:val="22"/>
        </w:rPr>
        <w:t>1</w:t>
      </w:r>
      <w:r w:rsidR="00555048">
        <w:rPr>
          <w:color w:val="C00000"/>
          <w:sz w:val="22"/>
          <w:szCs w:val="22"/>
        </w:rPr>
        <w:t>, 202</w:t>
      </w:r>
      <w:r w:rsidR="0019773B">
        <w:rPr>
          <w:color w:val="C00000"/>
          <w:sz w:val="22"/>
          <w:szCs w:val="22"/>
        </w:rPr>
        <w:t>6</w:t>
      </w:r>
      <w:r w:rsidR="005C69B3" w:rsidRPr="005C69B3">
        <w:rPr>
          <w:color w:val="C00000"/>
          <w:sz w:val="22"/>
          <w:szCs w:val="22"/>
        </w:rPr>
        <w:t xml:space="preserve"> in order for us to include you in the HPAC application process.)</w:t>
      </w:r>
      <w:r w:rsidRPr="005C69B3">
        <w:rPr>
          <w:color w:val="C00000"/>
          <w:sz w:val="22"/>
          <w:szCs w:val="22"/>
        </w:rPr>
        <w:t xml:space="preserve"> </w:t>
      </w:r>
    </w:p>
    <w:p w14:paraId="65A5CF80" w14:textId="77777777" w:rsidR="00BE2742" w:rsidRPr="005C69B3" w:rsidRDefault="00BE2742" w:rsidP="0068693A">
      <w:pPr>
        <w:rPr>
          <w:i/>
          <w:color w:val="943634" w:themeColor="accent2" w:themeShade="BF"/>
          <w:sz w:val="22"/>
          <w:szCs w:val="22"/>
        </w:rPr>
      </w:pPr>
    </w:p>
    <w:p w14:paraId="25165D35" w14:textId="77777777" w:rsidR="0068693A" w:rsidRDefault="0068693A" w:rsidP="0068693A">
      <w:r>
        <w:t>Date</w:t>
      </w:r>
      <w:r w:rsidR="00264F11">
        <w:t xml:space="preserve">: </w:t>
      </w:r>
      <w:r w:rsidR="00264F11" w:rsidRPr="00994122">
        <w:rPr>
          <w:highlight w:val="yellow"/>
        </w:rPr>
        <w:t>XXX</w:t>
      </w:r>
      <w:r w:rsidR="004B3ED8" w:rsidRPr="00994122">
        <w:rPr>
          <w:highlight w:val="yellow"/>
        </w:rPr>
        <w:t>X</w:t>
      </w:r>
    </w:p>
    <w:p w14:paraId="66028FD2" w14:textId="77777777" w:rsidR="0068693A" w:rsidRDefault="0068693A" w:rsidP="0068693A"/>
    <w:p w14:paraId="0B5455C4" w14:textId="2E9E584B" w:rsidR="0068693A" w:rsidRDefault="0068693A" w:rsidP="0068693A">
      <w:r>
        <w:t xml:space="preserve">Dear Ms. </w:t>
      </w:r>
      <w:r w:rsidR="00D94FB4">
        <w:t>Herschlag</w:t>
      </w:r>
      <w:r>
        <w:t>,</w:t>
      </w:r>
    </w:p>
    <w:p w14:paraId="3D6AF7F3" w14:textId="77777777" w:rsidR="0068693A" w:rsidRDefault="0068693A" w:rsidP="0068693A"/>
    <w:p w14:paraId="4BB70483" w14:textId="77777777" w:rsidR="0068693A" w:rsidRDefault="0068693A" w:rsidP="0068693A">
      <w:r>
        <w:t xml:space="preserve">I recently graduated in </w:t>
      </w:r>
      <w:r w:rsidRPr="00E626E9">
        <w:rPr>
          <w:highlight w:val="yellow"/>
        </w:rPr>
        <w:t xml:space="preserve">May of </w:t>
      </w:r>
      <w:r w:rsidR="001A68C3" w:rsidRPr="00E626E9">
        <w:rPr>
          <w:highlight w:val="yellow"/>
        </w:rPr>
        <w:t>20</w:t>
      </w:r>
      <w:r w:rsidR="00072E2B" w:rsidRPr="00E626E9">
        <w:rPr>
          <w:highlight w:val="yellow"/>
        </w:rPr>
        <w:t>X</w:t>
      </w:r>
      <w:r w:rsidRPr="00E626E9">
        <w:rPr>
          <w:highlight w:val="yellow"/>
        </w:rPr>
        <w:t>X</w:t>
      </w:r>
      <w:r>
        <w:t xml:space="preserve"> and complete</w:t>
      </w:r>
      <w:r w:rsidR="00592CDD">
        <w:t>d</w:t>
      </w:r>
      <w:r>
        <w:t xml:space="preserve"> the HPAC process while at Lafayette</w:t>
      </w:r>
      <w:r w:rsidR="00592CDD">
        <w:t xml:space="preserve"> </w:t>
      </w:r>
      <w:r w:rsidR="00592CDD" w:rsidRPr="00E626E9">
        <w:rPr>
          <w:highlight w:val="yellow"/>
        </w:rPr>
        <w:t>in 20XX</w:t>
      </w:r>
      <w:r>
        <w:t xml:space="preserve">.  I am writing today to ask that my campus application be reactivated to enable me to re-apply to </w:t>
      </w:r>
      <w:r w:rsidR="00FC46D8">
        <w:t xml:space="preserve">a health professions </w:t>
      </w:r>
      <w:r>
        <w:t xml:space="preserve">school in this cycle. </w:t>
      </w:r>
    </w:p>
    <w:p w14:paraId="4734EA42" w14:textId="77777777" w:rsidR="0068693A" w:rsidRDefault="0068693A" w:rsidP="0068693A"/>
    <w:p w14:paraId="540BC98E" w14:textId="27BF3BCE" w:rsidR="00240A76" w:rsidRDefault="00240A76" w:rsidP="0068693A">
      <w:r>
        <w:t>In order to reactivate my file, I am aware that I must provide you with the following</w:t>
      </w:r>
      <w:r w:rsidR="00870F5F">
        <w:t xml:space="preserve"> by </w:t>
      </w:r>
      <w:r w:rsidR="005D3BCF" w:rsidRPr="009C1227">
        <w:rPr>
          <w:b/>
          <w:bCs/>
          <w:color w:val="FF0000"/>
        </w:rPr>
        <w:t xml:space="preserve">April </w:t>
      </w:r>
      <w:r w:rsidR="00870F5F" w:rsidRPr="009C1227">
        <w:rPr>
          <w:b/>
          <w:color w:val="FF0000"/>
        </w:rPr>
        <w:t>1</w:t>
      </w:r>
      <w:r w:rsidR="00870F5F" w:rsidRPr="009C1227">
        <w:rPr>
          <w:b/>
          <w:color w:val="FF0000"/>
          <w:vertAlign w:val="superscript"/>
        </w:rPr>
        <w:t>st</w:t>
      </w:r>
      <w:r>
        <w:t xml:space="preserve">: </w:t>
      </w:r>
    </w:p>
    <w:p w14:paraId="634035C9" w14:textId="77777777" w:rsidR="00240A76" w:rsidRDefault="00240A76" w:rsidP="0068693A"/>
    <w:p w14:paraId="315C3AC2" w14:textId="4063C247" w:rsidR="00A17CE5" w:rsidRDefault="0068693A" w:rsidP="00E626E9">
      <w:pPr>
        <w:pStyle w:val="ListParagraph"/>
        <w:numPr>
          <w:ilvl w:val="0"/>
          <w:numId w:val="2"/>
        </w:numPr>
      </w:pPr>
      <w:r>
        <w:t xml:space="preserve">My </w:t>
      </w:r>
      <w:r w:rsidR="00D94FB4">
        <w:t>2025</w:t>
      </w:r>
      <w:r>
        <w:t xml:space="preserve"> </w:t>
      </w:r>
      <w:r w:rsidR="00555048">
        <w:t>HPAC Waiver Form</w:t>
      </w:r>
      <w:r w:rsidR="00A17CE5">
        <w:t xml:space="preserve">. </w:t>
      </w:r>
    </w:p>
    <w:p w14:paraId="3A46FD0B" w14:textId="77777777" w:rsidR="00B75FAA" w:rsidRDefault="00B75FAA" w:rsidP="00E14E3B">
      <w:pPr>
        <w:pStyle w:val="ListParagraph"/>
      </w:pPr>
    </w:p>
    <w:p w14:paraId="50665D4C" w14:textId="18610737" w:rsidR="00E764AB" w:rsidRDefault="00CC1AB9" w:rsidP="00E626E9">
      <w:pPr>
        <w:pStyle w:val="ListParagraph"/>
        <w:numPr>
          <w:ilvl w:val="0"/>
          <w:numId w:val="2"/>
        </w:numPr>
      </w:pPr>
      <w:r>
        <w:t xml:space="preserve">If applicable: </w:t>
      </w:r>
      <w:r w:rsidR="00EA464C">
        <w:t>advising copy of your non-Lafayette transcript</w:t>
      </w:r>
      <w:r w:rsidR="00D94FB4">
        <w:t xml:space="preserve"> with grade included</w:t>
      </w:r>
      <w:r w:rsidR="00312734">
        <w:t>.</w:t>
      </w:r>
    </w:p>
    <w:p w14:paraId="0215FF56" w14:textId="77777777" w:rsidR="0068693A" w:rsidRDefault="0068693A" w:rsidP="00E14E3B"/>
    <w:p w14:paraId="20F127BD" w14:textId="77777777" w:rsidR="00CF5079" w:rsidRDefault="00CF5079" w:rsidP="00CF5079">
      <w:pPr>
        <w:pStyle w:val="ListParagraph"/>
        <w:numPr>
          <w:ilvl w:val="0"/>
          <w:numId w:val="4"/>
        </w:numPr>
      </w:pPr>
      <w:r>
        <w:t xml:space="preserve">From among my previous letters, I intend to have those listed below in my current cycle packet.  I have requested an updated letter from the individual/s listed and provided them with a </w:t>
      </w:r>
      <w:r w:rsidRPr="00D94FB4">
        <w:rPr>
          <w:b/>
          <w:bCs/>
          <w:color w:val="FF0000"/>
        </w:rPr>
        <w:t>new cover sheet</w:t>
      </w:r>
      <w:r>
        <w:t xml:space="preserve">, which I have </w:t>
      </w:r>
      <w:r w:rsidRPr="00D94FB4">
        <w:rPr>
          <w:b/>
          <w:bCs/>
          <w:color w:val="FF0000"/>
        </w:rPr>
        <w:t>signed and dated</w:t>
      </w:r>
      <w:r>
        <w:t xml:space="preserve">.  I will add new letters from the individual/s listed and provided them with a cover sheet, which I have signed and dated.   </w:t>
      </w:r>
    </w:p>
    <w:p w14:paraId="5E8E388E" w14:textId="77777777" w:rsidR="00CF5079" w:rsidRDefault="00CF5079" w:rsidP="00CF5079">
      <w:pPr>
        <w:pStyle w:val="ListParagraph"/>
        <w:ind w:left="1440"/>
      </w:pPr>
    </w:p>
    <w:p w14:paraId="111C8797" w14:textId="77777777" w:rsidR="00CF5079" w:rsidRDefault="00CF5079" w:rsidP="00CF5079">
      <w:pPr>
        <w:pStyle w:val="ListParagraph"/>
        <w:ind w:left="1440"/>
        <w:rPr>
          <w:i/>
        </w:rPr>
      </w:pPr>
      <w:r>
        <w:rPr>
          <w:i/>
          <w:highlight w:val="yellow"/>
        </w:rPr>
        <w:t>Recommender Names with letters to be reused without change:</w:t>
      </w:r>
    </w:p>
    <w:p w14:paraId="0E8A63D5" w14:textId="77777777" w:rsidR="00CF5079" w:rsidRDefault="00CF5079" w:rsidP="00CF5079">
      <w:pPr>
        <w:pStyle w:val="ListParagraph"/>
        <w:ind w:left="1440"/>
        <w:rPr>
          <w:i/>
        </w:rPr>
      </w:pPr>
    </w:p>
    <w:p w14:paraId="6E2489CA" w14:textId="77777777" w:rsidR="00CF5079" w:rsidRDefault="00CF5079" w:rsidP="00CF5079">
      <w:pPr>
        <w:pStyle w:val="ListParagraph"/>
        <w:ind w:left="1440"/>
        <w:rPr>
          <w:i/>
        </w:rPr>
      </w:pPr>
      <w:r>
        <w:rPr>
          <w:i/>
          <w:highlight w:val="yellow"/>
        </w:rPr>
        <w:t>Recommender Names with letters to be updated and resent:</w:t>
      </w:r>
    </w:p>
    <w:p w14:paraId="0AC6F90E" w14:textId="77777777" w:rsidR="00CF5079" w:rsidRDefault="00CF5079" w:rsidP="00CF5079">
      <w:pPr>
        <w:pStyle w:val="ListParagraph"/>
        <w:ind w:left="1440"/>
        <w:rPr>
          <w:i/>
        </w:rPr>
      </w:pPr>
    </w:p>
    <w:p w14:paraId="0E4D4C81" w14:textId="77777777" w:rsidR="00CF5079" w:rsidRDefault="00CF5079" w:rsidP="00CF5079">
      <w:pPr>
        <w:pStyle w:val="ListParagraph"/>
        <w:ind w:left="1440"/>
        <w:rPr>
          <w:i/>
        </w:rPr>
      </w:pPr>
      <w:r>
        <w:rPr>
          <w:i/>
          <w:highlight w:val="yellow"/>
        </w:rPr>
        <w:t>Recommender Names with entirely new letters to be sent:</w:t>
      </w:r>
    </w:p>
    <w:p w14:paraId="467CB01A" w14:textId="77777777" w:rsidR="00CF5079" w:rsidRDefault="00CF5079" w:rsidP="00E14E3B"/>
    <w:p w14:paraId="387CBAF9" w14:textId="77777777" w:rsidR="0068693A" w:rsidRDefault="0068693A" w:rsidP="00CF5079">
      <w:pPr>
        <w:pStyle w:val="ListParagraph"/>
        <w:numPr>
          <w:ilvl w:val="0"/>
          <w:numId w:val="4"/>
        </w:numPr>
      </w:pPr>
      <w:r>
        <w:t>I have updated my Personal Essay and it is attached.</w:t>
      </w:r>
    </w:p>
    <w:p w14:paraId="241DC105" w14:textId="77777777" w:rsidR="0068693A" w:rsidRDefault="0068693A" w:rsidP="0068693A"/>
    <w:p w14:paraId="24829923" w14:textId="20AE2BA5" w:rsidR="0068693A" w:rsidRDefault="00DD51E0" w:rsidP="00CF5079">
      <w:pPr>
        <w:pStyle w:val="ListParagraph"/>
        <w:numPr>
          <w:ilvl w:val="0"/>
          <w:numId w:val="4"/>
        </w:numPr>
      </w:pPr>
      <w:r>
        <w:t xml:space="preserve">If applicable: I have retaken or will be taking the </w:t>
      </w:r>
      <w:r w:rsidR="0068693A">
        <w:t>MCAT</w:t>
      </w:r>
      <w:r w:rsidR="00914123">
        <w:t xml:space="preserve">, </w:t>
      </w:r>
      <w:r w:rsidR="004156E0">
        <w:t xml:space="preserve">AAMC PREview test, </w:t>
      </w:r>
      <w:r w:rsidR="00914123">
        <w:t>DAT, GRE</w:t>
      </w:r>
      <w:r w:rsidR="00540E44">
        <w:t xml:space="preserve"> or OAT</w:t>
      </w:r>
      <w:r w:rsidR="0068693A">
        <w:t xml:space="preserve"> </w:t>
      </w:r>
      <w:r w:rsidR="00914123">
        <w:t>(</w:t>
      </w:r>
      <w:r>
        <w:t xml:space="preserve">on </w:t>
      </w:r>
      <w:r w:rsidR="0068693A" w:rsidRPr="00E626E9">
        <w:rPr>
          <w:highlight w:val="yellow"/>
        </w:rPr>
        <w:t>TEST</w:t>
      </w:r>
      <w:r w:rsidR="00994122">
        <w:rPr>
          <w:highlight w:val="yellow"/>
        </w:rPr>
        <w:t xml:space="preserve"> </w:t>
      </w:r>
      <w:r w:rsidR="0068693A" w:rsidRPr="00E626E9">
        <w:rPr>
          <w:highlight w:val="yellow"/>
        </w:rPr>
        <w:t>DATE</w:t>
      </w:r>
      <w:r w:rsidR="0068693A">
        <w:t xml:space="preserve"> to be reported on </w:t>
      </w:r>
      <w:r w:rsidR="0068693A" w:rsidRPr="00E626E9">
        <w:rPr>
          <w:highlight w:val="yellow"/>
        </w:rPr>
        <w:t>DATE</w:t>
      </w:r>
      <w:r w:rsidR="00914123">
        <w:t>) and will provide you with the score</w:t>
      </w:r>
      <w:r w:rsidR="0068693A">
        <w:t>.</w:t>
      </w:r>
    </w:p>
    <w:p w14:paraId="41398FA8" w14:textId="77777777" w:rsidR="0068693A" w:rsidRDefault="0068693A" w:rsidP="0068693A"/>
    <w:p w14:paraId="584905DC" w14:textId="58C0F3F1" w:rsidR="00FC1EE2" w:rsidRDefault="00914123" w:rsidP="00CF5079">
      <w:pPr>
        <w:pStyle w:val="ListParagraph"/>
        <w:numPr>
          <w:ilvl w:val="0"/>
          <w:numId w:val="4"/>
        </w:numPr>
      </w:pPr>
      <w:r>
        <w:t xml:space="preserve">I have </w:t>
      </w:r>
      <w:r w:rsidR="00D94FB4">
        <w:t xml:space="preserve">updated </w:t>
      </w:r>
      <w:r w:rsidR="00474153">
        <w:t xml:space="preserve">my </w:t>
      </w:r>
      <w:r w:rsidR="00D94FB4">
        <w:t xml:space="preserve">HP </w:t>
      </w:r>
      <w:r w:rsidR="0068693A">
        <w:t>CV</w:t>
      </w:r>
      <w:r w:rsidR="00D94FB4">
        <w:t xml:space="preserve"> and it is attached. </w:t>
      </w:r>
      <w:r w:rsidR="00FC1EE2">
        <w:t>In particular I call your attention to the following updates:</w:t>
      </w:r>
    </w:p>
    <w:p w14:paraId="04729CFF" w14:textId="77777777" w:rsidR="0068693A" w:rsidRDefault="0068693A" w:rsidP="00FC1EE2"/>
    <w:p w14:paraId="3BFD8E78" w14:textId="77777777" w:rsidR="00FB2199" w:rsidRDefault="00FB2199" w:rsidP="00E626E9">
      <w:pPr>
        <w:ind w:left="720"/>
      </w:pPr>
    </w:p>
    <w:p w14:paraId="094F7567" w14:textId="77777777" w:rsidR="00FC1EE2" w:rsidRPr="005430B5" w:rsidRDefault="005559B0" w:rsidP="00E626E9">
      <w:pPr>
        <w:ind w:left="720"/>
        <w:rPr>
          <w:i/>
          <w:sz w:val="22"/>
          <w:szCs w:val="22"/>
        </w:rPr>
      </w:pPr>
      <w:r w:rsidRPr="005430B5">
        <w:rPr>
          <w:i/>
          <w:sz w:val="22"/>
          <w:szCs w:val="22"/>
        </w:rPr>
        <w:t>Please note this</w:t>
      </w:r>
      <w:r w:rsidR="00FC1EE2" w:rsidRPr="005430B5">
        <w:rPr>
          <w:i/>
          <w:sz w:val="22"/>
          <w:szCs w:val="22"/>
        </w:rPr>
        <w:t xml:space="preserve"> is simply an example: </w:t>
      </w:r>
    </w:p>
    <w:p w14:paraId="4857A1CC" w14:textId="77777777" w:rsidR="00FB2199" w:rsidRDefault="00FB2199" w:rsidP="00E626E9">
      <w:pPr>
        <w:ind w:left="720"/>
      </w:pPr>
    </w:p>
    <w:p w14:paraId="64E6DD7C" w14:textId="77777777" w:rsidR="009273D8" w:rsidRPr="00E626E9" w:rsidRDefault="00813071" w:rsidP="00E626E9">
      <w:pPr>
        <w:ind w:left="720"/>
        <w:rPr>
          <w:sz w:val="22"/>
          <w:szCs w:val="22"/>
        </w:rPr>
      </w:pPr>
      <w:r w:rsidRPr="00E626E9">
        <w:rPr>
          <w:sz w:val="22"/>
          <w:szCs w:val="22"/>
          <w:u w:val="single"/>
        </w:rPr>
        <w:t>Clinical Experience:</w:t>
      </w:r>
      <w:r w:rsidRPr="00E626E9">
        <w:rPr>
          <w:sz w:val="22"/>
          <w:szCs w:val="22"/>
        </w:rPr>
        <w:t xml:space="preserve"> </w:t>
      </w:r>
    </w:p>
    <w:p w14:paraId="07CBB7BD" w14:textId="77777777" w:rsidR="0068693A" w:rsidRPr="00E626E9" w:rsidRDefault="0068693A" w:rsidP="00E626E9">
      <w:pPr>
        <w:ind w:left="720"/>
        <w:rPr>
          <w:sz w:val="22"/>
          <w:szCs w:val="22"/>
        </w:rPr>
      </w:pPr>
      <w:r w:rsidRPr="00E626E9">
        <w:rPr>
          <w:sz w:val="22"/>
          <w:szCs w:val="22"/>
        </w:rPr>
        <w:t>I am currently working in DC at the George Washington University Hospital as a Medical Scrib</w:t>
      </w:r>
      <w:r w:rsidR="00813071" w:rsidRPr="00E626E9">
        <w:rPr>
          <w:sz w:val="22"/>
          <w:szCs w:val="22"/>
        </w:rPr>
        <w:t xml:space="preserve">e under the supervision of </w:t>
      </w:r>
      <w:r w:rsidR="00813071" w:rsidRPr="00E626E9">
        <w:rPr>
          <w:sz w:val="22"/>
          <w:szCs w:val="22"/>
          <w:highlight w:val="yellow"/>
        </w:rPr>
        <w:t xml:space="preserve">NAME </w:t>
      </w:r>
      <w:r w:rsidR="000F1D33" w:rsidRPr="00E626E9">
        <w:rPr>
          <w:sz w:val="22"/>
          <w:szCs w:val="22"/>
          <w:highlight w:val="yellow"/>
        </w:rPr>
        <w:t xml:space="preserve">&amp; </w:t>
      </w:r>
      <w:r w:rsidR="00813071" w:rsidRPr="00E626E9">
        <w:rPr>
          <w:sz w:val="22"/>
          <w:szCs w:val="22"/>
          <w:highlight w:val="yellow"/>
        </w:rPr>
        <w:t>CONTACT INFO</w:t>
      </w:r>
      <w:r w:rsidR="00813071" w:rsidRPr="00E626E9">
        <w:rPr>
          <w:sz w:val="22"/>
          <w:szCs w:val="22"/>
        </w:rPr>
        <w:t>.</w:t>
      </w:r>
      <w:r w:rsidRPr="00E626E9">
        <w:rPr>
          <w:sz w:val="22"/>
          <w:szCs w:val="22"/>
        </w:rPr>
        <w:t xml:space="preserve">  This is a full time paid position in which I help physicians and physician assistants with documentation as patients are admitted to the hospital.  On the surface this job sounds like pushing paper but it is nothing of the kind!  I have a far</w:t>
      </w:r>
      <w:r w:rsidR="00813071" w:rsidRPr="00E626E9">
        <w:rPr>
          <w:sz w:val="22"/>
          <w:szCs w:val="22"/>
        </w:rPr>
        <w:t xml:space="preserve"> more intimate knowledge of the breadth of critical information needed for the practice of good medicine.  I must review Medicare and Medicaid codes and reimbursements, I confirm the prescription practices and consistency, I validate insurance coverage and authenticate the physicians’ orders.  The complexity is staggering and I have seen great (and not-so-great!) record keeping related to EMR.  This experience has provided me with </w:t>
      </w:r>
      <w:r w:rsidR="00475F50" w:rsidRPr="00E626E9">
        <w:rPr>
          <w:sz w:val="22"/>
          <w:szCs w:val="22"/>
        </w:rPr>
        <w:t xml:space="preserve">a </w:t>
      </w:r>
      <w:r w:rsidR="00813071" w:rsidRPr="00E626E9">
        <w:rPr>
          <w:sz w:val="22"/>
          <w:szCs w:val="22"/>
        </w:rPr>
        <w:t>realistic perspective on time management</w:t>
      </w:r>
      <w:r w:rsidR="00475F50" w:rsidRPr="00E626E9">
        <w:rPr>
          <w:sz w:val="22"/>
          <w:szCs w:val="22"/>
        </w:rPr>
        <w:t xml:space="preserve"> and</w:t>
      </w:r>
      <w:r w:rsidR="00813071" w:rsidRPr="00E626E9">
        <w:rPr>
          <w:sz w:val="22"/>
          <w:szCs w:val="22"/>
        </w:rPr>
        <w:t xml:space="preserve"> the crucial nature of records in handling patient care to produce optimum outcomes.</w:t>
      </w:r>
    </w:p>
    <w:p w14:paraId="2D549166" w14:textId="77777777" w:rsidR="0068693A" w:rsidRPr="00E626E9" w:rsidRDefault="0068693A" w:rsidP="0068693A">
      <w:pPr>
        <w:rPr>
          <w:sz w:val="22"/>
          <w:szCs w:val="22"/>
        </w:rPr>
      </w:pPr>
    </w:p>
    <w:p w14:paraId="205AB153" w14:textId="77777777" w:rsidR="005559B0" w:rsidRPr="00E626E9" w:rsidRDefault="00813071" w:rsidP="00E626E9">
      <w:pPr>
        <w:ind w:left="720"/>
        <w:rPr>
          <w:sz w:val="22"/>
          <w:szCs w:val="22"/>
        </w:rPr>
      </w:pPr>
      <w:r w:rsidRPr="00E626E9">
        <w:rPr>
          <w:sz w:val="22"/>
          <w:szCs w:val="22"/>
          <w:u w:val="single"/>
        </w:rPr>
        <w:t>Additional Experience:</w:t>
      </w:r>
      <w:r w:rsidRPr="00E626E9">
        <w:rPr>
          <w:sz w:val="22"/>
          <w:szCs w:val="22"/>
        </w:rPr>
        <w:t xml:space="preserve"> </w:t>
      </w:r>
    </w:p>
    <w:p w14:paraId="52518AA1" w14:textId="77777777" w:rsidR="00813071" w:rsidRPr="00E626E9" w:rsidRDefault="00813071" w:rsidP="00E626E9">
      <w:pPr>
        <w:ind w:left="720"/>
        <w:rPr>
          <w:sz w:val="22"/>
          <w:szCs w:val="22"/>
        </w:rPr>
      </w:pPr>
      <w:r w:rsidRPr="00E626E9">
        <w:rPr>
          <w:sz w:val="22"/>
          <w:szCs w:val="22"/>
        </w:rPr>
        <w:t>I now volunteer a</w:t>
      </w:r>
      <w:r w:rsidR="00141FD1" w:rsidRPr="00E626E9">
        <w:rPr>
          <w:sz w:val="22"/>
          <w:szCs w:val="22"/>
        </w:rPr>
        <w:t>t</w:t>
      </w:r>
      <w:r w:rsidRPr="00E626E9">
        <w:rPr>
          <w:sz w:val="22"/>
          <w:szCs w:val="22"/>
        </w:rPr>
        <w:t xml:space="preserve"> St Joseph’s Parish in the Gigi Project, visiting every other week at the Point Pleasant Orphans</w:t>
      </w:r>
      <w:r w:rsidR="00FD583D" w:rsidRPr="00E626E9">
        <w:rPr>
          <w:sz w:val="22"/>
          <w:szCs w:val="22"/>
        </w:rPr>
        <w:t>’</w:t>
      </w:r>
      <w:r w:rsidRPr="00E626E9">
        <w:rPr>
          <w:sz w:val="22"/>
          <w:szCs w:val="22"/>
        </w:rPr>
        <w:t xml:space="preserve"> Center to read, play and just provide human contact to severely disabled infants and toddlers</w:t>
      </w:r>
      <w:r w:rsidR="00B44711">
        <w:rPr>
          <w:sz w:val="22"/>
          <w:szCs w:val="22"/>
        </w:rPr>
        <w:t xml:space="preserve"> </w:t>
      </w:r>
      <w:r w:rsidRPr="00E626E9">
        <w:rPr>
          <w:sz w:val="22"/>
          <w:szCs w:val="22"/>
        </w:rPr>
        <w:t xml:space="preserve">who have been abandoned due to their disabilities.  This program is supervised by </w:t>
      </w:r>
      <w:r w:rsidRPr="00E626E9">
        <w:rPr>
          <w:sz w:val="22"/>
          <w:szCs w:val="22"/>
          <w:highlight w:val="yellow"/>
        </w:rPr>
        <w:t xml:space="preserve">NAME </w:t>
      </w:r>
      <w:r w:rsidR="00D5355B" w:rsidRPr="00E626E9">
        <w:rPr>
          <w:sz w:val="22"/>
          <w:szCs w:val="22"/>
          <w:highlight w:val="yellow"/>
        </w:rPr>
        <w:t xml:space="preserve">&amp; </w:t>
      </w:r>
      <w:r w:rsidRPr="00E626E9">
        <w:rPr>
          <w:sz w:val="22"/>
          <w:szCs w:val="22"/>
          <w:highlight w:val="yellow"/>
        </w:rPr>
        <w:t>CONTACT INFO</w:t>
      </w:r>
      <w:r w:rsidRPr="00E626E9">
        <w:rPr>
          <w:sz w:val="22"/>
          <w:szCs w:val="22"/>
        </w:rPr>
        <w:t xml:space="preserve"> and I refer to its amazing impact in my essay.</w:t>
      </w:r>
    </w:p>
    <w:p w14:paraId="1D401549" w14:textId="77777777" w:rsidR="00813071" w:rsidRPr="00E626E9" w:rsidRDefault="00813071" w:rsidP="0068693A">
      <w:pPr>
        <w:rPr>
          <w:sz w:val="22"/>
          <w:szCs w:val="22"/>
        </w:rPr>
      </w:pPr>
    </w:p>
    <w:p w14:paraId="3E7D6058" w14:textId="77777777" w:rsidR="00704632" w:rsidRDefault="00813071" w:rsidP="0068693A">
      <w:r>
        <w:t xml:space="preserve">Thank you for including this update with my materials.  </w:t>
      </w:r>
    </w:p>
    <w:p w14:paraId="6AE5ED1A" w14:textId="77777777" w:rsidR="00704632" w:rsidRDefault="00704632" w:rsidP="0068693A"/>
    <w:p w14:paraId="11C5F62F" w14:textId="4692D383" w:rsidR="0068693A" w:rsidRDefault="0068693A" w:rsidP="0068693A">
      <w:r>
        <w:t>I appreciate your time and will be in touch</w:t>
      </w:r>
      <w:r w:rsidR="00870F5F">
        <w:t xml:space="preserve"> and have all my materials to you by </w:t>
      </w:r>
      <w:r w:rsidR="005D3BCF">
        <w:t>April 1</w:t>
      </w:r>
      <w:r w:rsidR="00870F5F">
        <w:t>st</w:t>
      </w:r>
      <w:r>
        <w:t>!</w:t>
      </w:r>
    </w:p>
    <w:p w14:paraId="728226BD" w14:textId="77777777" w:rsidR="0068693A" w:rsidRDefault="0068693A" w:rsidP="0068693A"/>
    <w:p w14:paraId="06150D4F" w14:textId="77777777" w:rsidR="0068693A" w:rsidRDefault="0068693A" w:rsidP="0068693A">
      <w:r>
        <w:t>Sincerely,</w:t>
      </w:r>
    </w:p>
    <w:sectPr w:rsidR="0068693A" w:rsidSect="005B6221">
      <w:headerReference w:type="default" r:id="rId8"/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0DA06" w14:textId="77777777" w:rsidR="003B2DF4" w:rsidRDefault="003B2DF4" w:rsidP="002B3657">
      <w:r>
        <w:separator/>
      </w:r>
    </w:p>
  </w:endnote>
  <w:endnote w:type="continuationSeparator" w:id="0">
    <w:p w14:paraId="3968B27E" w14:textId="77777777" w:rsidR="003B2DF4" w:rsidRDefault="003B2DF4" w:rsidP="002B36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6651240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A19D6B0" w14:textId="77777777" w:rsidR="00117107" w:rsidRDefault="0011710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1CB5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C4DCB32" w14:textId="77777777" w:rsidR="00117107" w:rsidRDefault="001171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50D9C" w14:textId="77777777" w:rsidR="003B2DF4" w:rsidRDefault="003B2DF4" w:rsidP="002B3657">
      <w:r>
        <w:separator/>
      </w:r>
    </w:p>
  </w:footnote>
  <w:footnote w:type="continuationSeparator" w:id="0">
    <w:p w14:paraId="7FFE6005" w14:textId="77777777" w:rsidR="003B2DF4" w:rsidRDefault="003B2DF4" w:rsidP="002B36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08018" w14:textId="76A5FF41" w:rsidR="00CC1AB9" w:rsidRPr="00FA29D1" w:rsidRDefault="00117107" w:rsidP="00FA29D1">
    <w:pPr>
      <w:pStyle w:val="Header"/>
    </w:pPr>
    <w:r>
      <w:fldChar w:fldCharType="begin"/>
    </w:r>
    <w:r>
      <w:instrText xml:space="preserve"> DATE \@ "MMMM d, yyyy" </w:instrText>
    </w:r>
    <w:r>
      <w:fldChar w:fldCharType="separate"/>
    </w:r>
    <w:r w:rsidR="00FD70BA">
      <w:rPr>
        <w:noProof/>
      </w:rPr>
      <w:t>February 4, 2026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D81273"/>
    <w:multiLevelType w:val="hybridMultilevel"/>
    <w:tmpl w:val="15CEC0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D6350"/>
    <w:multiLevelType w:val="hybridMultilevel"/>
    <w:tmpl w:val="77848D8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E624D5E"/>
    <w:multiLevelType w:val="hybridMultilevel"/>
    <w:tmpl w:val="874AA4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EC1A62"/>
    <w:multiLevelType w:val="hybridMultilevel"/>
    <w:tmpl w:val="6DB091BC"/>
    <w:lvl w:ilvl="0" w:tplc="0409000F">
      <w:start w:val="3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69083770">
    <w:abstractNumId w:val="2"/>
  </w:num>
  <w:num w:numId="2" w16cid:durableId="886841273">
    <w:abstractNumId w:val="0"/>
  </w:num>
  <w:num w:numId="3" w16cid:durableId="94792505">
    <w:abstractNumId w:val="1"/>
  </w:num>
  <w:num w:numId="4" w16cid:durableId="858279542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TrueTypeFonts/>
  <w:saveSubsetFonts/>
  <w:proofState w:spelling="clean" w:grammar="clean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bMwMDE3M7KwsDBS0lEKTi0uzszPAykwqgUAcp/wtywAAAA="/>
  </w:docVars>
  <w:rsids>
    <w:rsidRoot w:val="0068693A"/>
    <w:rsid w:val="0005355D"/>
    <w:rsid w:val="00072E2B"/>
    <w:rsid w:val="00084B3F"/>
    <w:rsid w:val="000D5B65"/>
    <w:rsid w:val="000E5AA9"/>
    <w:rsid w:val="000F1D33"/>
    <w:rsid w:val="000F649E"/>
    <w:rsid w:val="0011307E"/>
    <w:rsid w:val="00117107"/>
    <w:rsid w:val="00141FD1"/>
    <w:rsid w:val="00153780"/>
    <w:rsid w:val="0019773B"/>
    <w:rsid w:val="001A68C3"/>
    <w:rsid w:val="001C177C"/>
    <w:rsid w:val="001D187A"/>
    <w:rsid w:val="001E0FC7"/>
    <w:rsid w:val="002227F1"/>
    <w:rsid w:val="00240A76"/>
    <w:rsid w:val="00264F11"/>
    <w:rsid w:val="00276B1D"/>
    <w:rsid w:val="00294572"/>
    <w:rsid w:val="002B3657"/>
    <w:rsid w:val="002D62E8"/>
    <w:rsid w:val="002D63B1"/>
    <w:rsid w:val="00305A54"/>
    <w:rsid w:val="00312734"/>
    <w:rsid w:val="00313174"/>
    <w:rsid w:val="00334065"/>
    <w:rsid w:val="0036687B"/>
    <w:rsid w:val="00370332"/>
    <w:rsid w:val="003804A1"/>
    <w:rsid w:val="003A1003"/>
    <w:rsid w:val="003B2DF4"/>
    <w:rsid w:val="004156E0"/>
    <w:rsid w:val="004358CE"/>
    <w:rsid w:val="00474153"/>
    <w:rsid w:val="00475F50"/>
    <w:rsid w:val="004A6DD9"/>
    <w:rsid w:val="004B3ED8"/>
    <w:rsid w:val="004D20F2"/>
    <w:rsid w:val="004E325C"/>
    <w:rsid w:val="004F4D2B"/>
    <w:rsid w:val="00502812"/>
    <w:rsid w:val="00530C22"/>
    <w:rsid w:val="00532A7F"/>
    <w:rsid w:val="00540E44"/>
    <w:rsid w:val="005430B5"/>
    <w:rsid w:val="00543115"/>
    <w:rsid w:val="00555048"/>
    <w:rsid w:val="005559B0"/>
    <w:rsid w:val="0056000C"/>
    <w:rsid w:val="005660DF"/>
    <w:rsid w:val="00573B73"/>
    <w:rsid w:val="00592CDD"/>
    <w:rsid w:val="005B6221"/>
    <w:rsid w:val="005C29AC"/>
    <w:rsid w:val="005C69B3"/>
    <w:rsid w:val="005D239D"/>
    <w:rsid w:val="005D3BCF"/>
    <w:rsid w:val="005E0162"/>
    <w:rsid w:val="006037B0"/>
    <w:rsid w:val="006106D7"/>
    <w:rsid w:val="0068693A"/>
    <w:rsid w:val="006F7E01"/>
    <w:rsid w:val="00704632"/>
    <w:rsid w:val="007145E1"/>
    <w:rsid w:val="00730147"/>
    <w:rsid w:val="00733A0B"/>
    <w:rsid w:val="007549CC"/>
    <w:rsid w:val="007830A4"/>
    <w:rsid w:val="007C27E6"/>
    <w:rsid w:val="007F12AD"/>
    <w:rsid w:val="00813071"/>
    <w:rsid w:val="00820F5F"/>
    <w:rsid w:val="008329FF"/>
    <w:rsid w:val="00841FC7"/>
    <w:rsid w:val="00870634"/>
    <w:rsid w:val="00870F5F"/>
    <w:rsid w:val="008C1CB5"/>
    <w:rsid w:val="008C1D47"/>
    <w:rsid w:val="008C2C91"/>
    <w:rsid w:val="00914050"/>
    <w:rsid w:val="00914123"/>
    <w:rsid w:val="009273D8"/>
    <w:rsid w:val="0097798D"/>
    <w:rsid w:val="00994122"/>
    <w:rsid w:val="009A4AE5"/>
    <w:rsid w:val="009B7959"/>
    <w:rsid w:val="009C1227"/>
    <w:rsid w:val="009C143F"/>
    <w:rsid w:val="009D5603"/>
    <w:rsid w:val="009E5FA1"/>
    <w:rsid w:val="009F518B"/>
    <w:rsid w:val="00A17CE5"/>
    <w:rsid w:val="00A35A5A"/>
    <w:rsid w:val="00A658F7"/>
    <w:rsid w:val="00A85063"/>
    <w:rsid w:val="00A94657"/>
    <w:rsid w:val="00AA2FAF"/>
    <w:rsid w:val="00AC5466"/>
    <w:rsid w:val="00AD3A66"/>
    <w:rsid w:val="00AF6301"/>
    <w:rsid w:val="00B01A96"/>
    <w:rsid w:val="00B44711"/>
    <w:rsid w:val="00B4775D"/>
    <w:rsid w:val="00B61ED1"/>
    <w:rsid w:val="00B75FAA"/>
    <w:rsid w:val="00BC2052"/>
    <w:rsid w:val="00BE2742"/>
    <w:rsid w:val="00C138B6"/>
    <w:rsid w:val="00C863F1"/>
    <w:rsid w:val="00C90EBD"/>
    <w:rsid w:val="00CC1AB9"/>
    <w:rsid w:val="00CD37E2"/>
    <w:rsid w:val="00CF5079"/>
    <w:rsid w:val="00D5355B"/>
    <w:rsid w:val="00D74AB5"/>
    <w:rsid w:val="00D94FB4"/>
    <w:rsid w:val="00DC62EF"/>
    <w:rsid w:val="00DD51E0"/>
    <w:rsid w:val="00DE0537"/>
    <w:rsid w:val="00DF0737"/>
    <w:rsid w:val="00E044BF"/>
    <w:rsid w:val="00E14E3B"/>
    <w:rsid w:val="00E254AC"/>
    <w:rsid w:val="00E35491"/>
    <w:rsid w:val="00E46AAF"/>
    <w:rsid w:val="00E534BA"/>
    <w:rsid w:val="00E544A2"/>
    <w:rsid w:val="00E54F79"/>
    <w:rsid w:val="00E626E9"/>
    <w:rsid w:val="00E764AB"/>
    <w:rsid w:val="00E82761"/>
    <w:rsid w:val="00EA464C"/>
    <w:rsid w:val="00EC709B"/>
    <w:rsid w:val="00EF4C19"/>
    <w:rsid w:val="00F11C5F"/>
    <w:rsid w:val="00F428AE"/>
    <w:rsid w:val="00F428D1"/>
    <w:rsid w:val="00F710E9"/>
    <w:rsid w:val="00F81DAF"/>
    <w:rsid w:val="00F94E98"/>
    <w:rsid w:val="00FA29D1"/>
    <w:rsid w:val="00FB2199"/>
    <w:rsid w:val="00FC1EE2"/>
    <w:rsid w:val="00FC46D8"/>
    <w:rsid w:val="00FD583D"/>
    <w:rsid w:val="00FD70BA"/>
    <w:rsid w:val="00FE3918"/>
    <w:rsid w:val="00FF2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73DD85A"/>
  <w15:docId w15:val="{B418908E-8213-40D8-9B63-9C8697462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693A"/>
    <w:rPr>
      <w:rFonts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660D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60D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B365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3657"/>
    <w:rPr>
      <w:rFonts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2B365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3657"/>
    <w:rPr>
      <w:rFonts w:cs="Times New Roman"/>
      <w:szCs w:val="24"/>
    </w:rPr>
  </w:style>
  <w:style w:type="paragraph" w:styleId="ListParagraph">
    <w:name w:val="List Paragraph"/>
    <w:basedOn w:val="Normal"/>
    <w:uiPriority w:val="34"/>
    <w:qFormat/>
    <w:rsid w:val="00240A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5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0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1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fayette College</Company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usan Herschlag</cp:lastModifiedBy>
  <cp:revision>2</cp:revision>
  <cp:lastPrinted>2026-02-04T15:12:00Z</cp:lastPrinted>
  <dcterms:created xsi:type="dcterms:W3CDTF">2026-02-04T16:11:00Z</dcterms:created>
  <dcterms:modified xsi:type="dcterms:W3CDTF">2026-02-04T16:11:00Z</dcterms:modified>
</cp:coreProperties>
</file>